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X2b8249c7ca021b6072d43ef62ef97bff966b124"/>
    <w:p>
      <w:pPr>
        <w:pStyle w:val="Heading1"/>
      </w:pPr>
      <w:r>
        <w:t xml:space="preserve">Cover Letter for Photographer Position in Senegal Dakar</w:t>
      </w:r>
    </w:p>
    <w:p>
      <w:pPr>
        <w:pStyle w:val="FirstParagraph"/>
      </w:pPr>
      <w:r>
        <w:rPr>
          <w:bCs/>
          <w:b/>
        </w:rPr>
        <w:t xml:space="preserve">John Doe</w:t>
      </w:r>
    </w:p>
    <w:p>
      <w:pPr>
        <w:pStyle w:val="BodyText"/>
      </w:pPr>
      <w:r>
        <w:t xml:space="preserve">Photographer, Visual Storyteller, and Cultural Ambassador</w:t>
      </w:r>
    </w:p>
    <w:p>
      <w:pPr>
        <w:pStyle w:val="BodyText"/>
      </w:pPr>
      <w:r>
        <w:t xml:space="preserve">Email: john.doe@example.com | Phone: +221 77 123 4567 | Location: Dakar, Senegal</w:t>
      </w:r>
    </w:p>
    <w:p>
      <w:pPr>
        <w:pStyle w:val="BodyText"/>
      </w:pPr>
      <w:r>
        <w:t xml:space="preserve">Dakar, Senegal</w:t>
      </w:r>
    </w:p>
    <w:p>
      <w:pPr>
        <w:pStyle w:val="BodyText"/>
      </w:pPr>
      <w:r>
        <w:t xml:space="preserve">April 5, 2024</w:t>
      </w:r>
    </w:p>
    <w:p>
      <w:pPr>
        <w:pStyle w:val="BodyText"/>
      </w:pPr>
      <w:r>
        <w:t xml:space="preserve">Dear Hiring Manager,</w:t>
      </w:r>
    </w:p>
    <w:p>
      <w:pPr>
        <w:pStyle w:val="BodyText"/>
      </w:pPr>
      <w:r>
        <w:t xml:space="preserve">I am writing to express my enthusiastic interest in the Photographer position at your esteemed organization in Senegal Dakar. As a dedicated visual storyteller with over a decade of experience capturing the essence of cultures, traditions, and landscapes, I believe my passion for photography and deep connection to Senegal’s vibrant spirit align perfectly with this opportunity. This Cover Letter outlines my qualifications as a Photographer and how my work can contribute to your mission in Senegal Dakar.</w:t>
      </w:r>
    </w:p>
    <w:bookmarkStart w:id="20" w:name="Xcb7e6dba27bba734bf1e325d0855deca0975902"/>
    <w:p>
      <w:pPr>
        <w:pStyle w:val="Heading2"/>
      </w:pPr>
      <w:r>
        <w:t xml:space="preserve">A Photographer’s Journey: Bridging Art and Culture</w:t>
      </w:r>
    </w:p>
    <w:p>
      <w:pPr>
        <w:pStyle w:val="FirstParagraph"/>
      </w:pPr>
      <w:r>
        <w:t xml:space="preserve">As a Photographer, I have spent the last 12 years refining my craft through immersive experiences across Africa. My work is rooted in storytelling, with a focus on documenting the human experience through candid moments, cultural rituals, and the dynamic energy of urban life. In Senegal Dakar, where the fusion of tradition and modernity creates a unique visual tapestry, I have always found inspiration. Whether capturing the bustling markets of Ouakam or the serene beauty of Gorée Island’s historic architecture, my photography seeks to preserve authenticity while celebrating diversity.</w:t>
      </w:r>
    </w:p>
    <w:p>
      <w:pPr>
        <w:pStyle w:val="BodyText"/>
      </w:pPr>
      <w:r>
        <w:t xml:space="preserve">My portfolio includes projects such as “Dakar Streets: A Canvas of Life,” where I documented daily routines, street art, and festivals like FESMAN (Festival des Arts Nègres), which showcases the continent’s artistic heritage. These experiences have taught me to adapt to Senegal’s ever-changing environment—whether it’s the golden-hour glow over the Atlantic or the vibrant colors of a local market. As a Photographer in Senegal Dakar, I understand that every frame tells a story, and my goal is to ensure those stories resonate with global audiences while honoring their local roots.</w:t>
      </w:r>
    </w:p>
    <w:bookmarkEnd w:id="20"/>
    <w:bookmarkStart w:id="21" w:name="X5c3bd94b93c44527c2fac2c7d051a4f596443a2"/>
    <w:p>
      <w:pPr>
        <w:pStyle w:val="Heading2"/>
      </w:pPr>
      <w:r>
        <w:t xml:space="preserve">Why Senegal Dakar? A Photographer’s Perspective</w:t>
      </w:r>
    </w:p>
    <w:p>
      <w:pPr>
        <w:pStyle w:val="FirstParagraph"/>
      </w:pPr>
      <w:r>
        <w:t xml:space="preserve">Senegal Dakar is more than a location; it is a living, breathing entity that demands a Photographer’s sensitivity and vision. The city’s blend of colonial history, contemporary art scenes, and rich cultural traditions offers endless opportunities for creative exploration. As someone who has worked extensively in West Africa, I have developed a keen ability to navigate the nuances of local communities. In Dakar, I have collaborated with artists, musicians, and grassroots organizations to create visual narratives that highlight social issues and celebrate resilience.</w:t>
      </w:r>
    </w:p>
    <w:p>
      <w:pPr>
        <w:pStyle w:val="BodyText"/>
      </w:pPr>
      <w:r>
        <w:t xml:space="preserve">For instance, during my time in Senegal Dakar, I contributed to a documentary project titled “Voices of the River,” which focused on the lives of fishermen along the Saloum Delta. This work required not only technical expertise in capturing natural light and movement but also cultural empathy to build trust with the communities. As a Photographer, I believe that respect for local traditions and an understanding of historical context are essential to creating meaningful images. In Senegal Dakar, where history is etched into every stone and every face, these values are non-negotiable.</w:t>
      </w:r>
    </w:p>
    <w:bookmarkEnd w:id="21"/>
    <w:bookmarkStart w:id="22" w:name="X1bed5f08eea890fbad84e2b731df85b8563b375"/>
    <w:p>
      <w:pPr>
        <w:pStyle w:val="Heading2"/>
      </w:pPr>
      <w:r>
        <w:t xml:space="preserve">Skills and Expertise: A Photographer’s Toolkit</w:t>
      </w:r>
    </w:p>
    <w:p>
      <w:pPr>
        <w:pStyle w:val="FirstParagraph"/>
      </w:pPr>
      <w:r>
        <w:t xml:space="preserve">My expertise as a Photographer extends beyond technical proficiency. I am skilled in various photography disciplines, including documentary, portrait, and landscape photography. My equipment includes high-end DSLR cameras and lenses tailored for low-light conditions, which are crucial for capturing the subtleties of Dakar’s urban life. Additionally, I have experience with post-production techniques such as color grading and retouching to ensure that my work meets the highest standards of professionalism.</w:t>
      </w:r>
    </w:p>
    <w:p>
      <w:pPr>
        <w:pStyle w:val="BodyText"/>
      </w:pPr>
      <w:r>
        <w:t xml:space="preserve">One of my strengths is adaptability. In Senegal Dakar, where weather conditions and cultural events can be unpredictable, I have learned to think on my feet. Whether it’s adjusting to the humid climate or navigating the complexities of a local festival, I remain focused on delivering exceptional results. My ability to work independently and collaborate with diverse teams ensures that I can contribute effectively to any project.</w:t>
      </w:r>
    </w:p>
    <w:bookmarkEnd w:id="22"/>
    <w:bookmarkStart w:id="23" w:name="Xeed9ebbeaac99cc6256ac5152a095a15728d2b1"/>
    <w:p>
      <w:pPr>
        <w:pStyle w:val="Heading2"/>
      </w:pPr>
      <w:r>
        <w:t xml:space="preserve">Contributing to Senegal Dakar’s Visual Legacy</w:t>
      </w:r>
    </w:p>
    <w:p>
      <w:pPr>
        <w:pStyle w:val="FirstParagraph"/>
      </w:pPr>
      <w:r>
        <w:t xml:space="preserve">As a Photographer in Senegal Dakar, I aim to create work that not only captures the city’s beauty but also highlights its challenges and aspirations. I am particularly passionate about projects that promote cultural preservation and community empowerment. For example, I have volunteered with local NGOs to document storytelling sessions for children, using photography as a tool for education and self-expression.</w:t>
      </w:r>
    </w:p>
    <w:p>
      <w:pPr>
        <w:pStyle w:val="BodyText"/>
      </w:pPr>
      <w:r>
        <w:t xml:space="preserve">My vision aligns with your organization’s goals of leveraging visual media to drive social impact. I am confident that my experience in Senegal Dakar and my dedication to photographic excellence will enable me to contribute meaningfully to your team. Whether it’s capturing the energy of a street performance or the quiet dignity of a local elder, I am committed to ensuring that every image reflects the heart and soul of Senegal.</w:t>
      </w:r>
    </w:p>
    <w:bookmarkEnd w:id="23"/>
    <w:bookmarkStart w:id="24" w:name="conclusion-a-photographers-promise"/>
    <w:p>
      <w:pPr>
        <w:pStyle w:val="Heading2"/>
      </w:pPr>
      <w:r>
        <w:t xml:space="preserve">Conclusion: A Photographer’s Promise</w:t>
      </w:r>
    </w:p>
    <w:p>
      <w:pPr>
        <w:pStyle w:val="FirstParagraph"/>
      </w:pPr>
      <w:r>
        <w:t xml:space="preserve">In conclusion, I am eager to bring my skills as a Photographer to your organization in Senegal Dakar. My background, combined with my deep appreciation for the region’s cultural and historical significance, positions me to create impactful visual content that resonates with both local and international audiences. I would be honored to discuss how my work can support your mission and contribute to the vibrant storytelling legacy of Dakar.</w:t>
      </w:r>
    </w:p>
    <w:p>
      <w:pPr>
        <w:pStyle w:val="BodyText"/>
      </w:pPr>
      <w:r>
        <w:t xml:space="preserve">Thank you for considering my application. I look forward to the opportunity to collaborate and share my passion for photography in Senegal Dakar.</w:t>
      </w:r>
    </w:p>
    <w:p>
      <w:pPr>
        <w:pStyle w:val="BodyText"/>
      </w:pPr>
      <w:r>
        <w:t xml:space="preserve">Sincerely,</w:t>
      </w:r>
    </w:p>
    <w:p>
      <w:pPr>
        <w:pStyle w:val="BodyText"/>
      </w:pPr>
      <w:r>
        <w:rPr>
          <w:bCs/>
          <w:b/>
        </w:rPr>
        <w:t xml:space="preserve">John Doe</w:t>
      </w:r>
    </w:p>
    <w:p>
      <w:pPr>
        <w:pStyle w:val="BodyText"/>
      </w:pPr>
      <w:r>
        <w:t xml:space="preserve">Photographer | Visual Storyteller | Senegal Daka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Senegal Dakar</dc:title>
  <dc:creator/>
  <dc:language>en</dc:language>
  <cp:keywords/>
  <dcterms:created xsi:type="dcterms:W3CDTF">2026-07-23T11:11:18Z</dcterms:created>
  <dcterms:modified xsi:type="dcterms:W3CDTF">2026-07-23T11:11:18Z</dcterms:modified>
</cp:coreProperties>
</file>

<file path=docProps/custom.xml><?xml version="1.0" encoding="utf-8"?>
<Properties xmlns="http://schemas.openxmlformats.org/officeDocument/2006/custom-properties" xmlns:vt="http://schemas.openxmlformats.org/officeDocument/2006/docPropsVTypes"/>
</file>